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0D28C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0D28CA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0D28CA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0D28C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2ECED691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0D28CA">
        <w:rPr>
          <w:rFonts w:ascii="Arial Narrow" w:hAnsi="Arial Narrow"/>
          <w:sz w:val="24"/>
          <w:szCs w:val="24"/>
        </w:rPr>
        <w:t xml:space="preserve"> 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0D28C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5BC486B8" w:rsidR="00AE6C8E" w:rsidRPr="000D28CA" w:rsidRDefault="00AE6C8E" w:rsidP="000D28C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v rámci položky </w:t>
      </w:r>
      <w:r w:rsidR="000D28CA"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č. </w:t>
      </w:r>
      <w:r w:rsidR="00F939C5">
        <w:rPr>
          <w:rFonts w:ascii="Arial Narrow" w:eastAsia="Calibri" w:hAnsi="Arial Narrow"/>
          <w:b/>
          <w:sz w:val="24"/>
          <w:szCs w:val="24"/>
          <w:lang w:eastAsia="sk-SK"/>
        </w:rPr>
        <w:t>1</w:t>
      </w:r>
      <w:r w:rsidR="003659B1" w:rsidRPr="003659B1">
        <w:rPr>
          <w:rFonts w:ascii="Arial Narrow" w:eastAsia="Calibri" w:hAnsi="Arial Narrow"/>
          <w:b/>
          <w:sz w:val="24"/>
          <w:szCs w:val="24"/>
          <w:lang w:eastAsia="sk-SK"/>
        </w:rPr>
        <w:t xml:space="preserve"> </w:t>
      </w:r>
      <w:r w:rsidR="0045639E">
        <w:rPr>
          <w:rFonts w:ascii="Arial Narrow" w:eastAsia="Calibri" w:hAnsi="Arial Narrow"/>
          <w:b/>
          <w:sz w:val="24"/>
          <w:szCs w:val="24"/>
          <w:lang w:eastAsia="sk-SK"/>
        </w:rPr>
        <w:t>Koncentrovaný dezinfekčný prostriedok</w:t>
      </w:r>
      <w:bookmarkStart w:id="0" w:name="_GoBack"/>
      <w:bookmarkEnd w:id="0"/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9FD0BE" w14:textId="77777777" w:rsidR="00010160" w:rsidRDefault="00010160" w:rsidP="007C6581">
      <w:r>
        <w:separator/>
      </w:r>
    </w:p>
  </w:endnote>
  <w:endnote w:type="continuationSeparator" w:id="0">
    <w:p w14:paraId="3A9E2A08" w14:textId="77777777" w:rsidR="00010160" w:rsidRDefault="0001016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2F1FA" w14:textId="77777777" w:rsidR="00146553" w:rsidRDefault="0014655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38ACC12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5639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010160">
      <w:fldChar w:fldCharType="begin"/>
    </w:r>
    <w:r w:rsidR="00010160">
      <w:instrText xml:space="preserve"> NUMPAGES  \* Arabic  \* MERGEFORMAT </w:instrText>
    </w:r>
    <w:r w:rsidR="00010160">
      <w:fldChar w:fldCharType="separate"/>
    </w:r>
    <w:r w:rsidR="0045639E" w:rsidRPr="0045639E">
      <w:rPr>
        <w:rFonts w:ascii="Arial Narrow" w:hAnsi="Arial Narrow" w:cs="Arial"/>
        <w:noProof/>
        <w:color w:val="000000"/>
        <w:sz w:val="18"/>
        <w:szCs w:val="18"/>
      </w:rPr>
      <w:t>1</w:t>
    </w:r>
    <w:r w:rsidR="00010160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E33CB" w14:textId="77777777" w:rsidR="00146553" w:rsidRDefault="0014655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0977C9" w14:textId="77777777" w:rsidR="00010160" w:rsidRDefault="00010160" w:rsidP="007C6581">
      <w:r>
        <w:separator/>
      </w:r>
    </w:p>
  </w:footnote>
  <w:footnote w:type="continuationSeparator" w:id="0">
    <w:p w14:paraId="2F0557FA" w14:textId="77777777" w:rsidR="00010160" w:rsidRDefault="0001016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F1EF64" w14:textId="77777777" w:rsidR="00146553" w:rsidRDefault="0014655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0FD96" w14:textId="1362FE61" w:rsidR="008A469F" w:rsidRPr="00506046" w:rsidRDefault="00146553" w:rsidP="007C6581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5BC211" w14:textId="77777777" w:rsidR="00146553" w:rsidRDefault="0014655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0160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8CA"/>
    <w:rsid w:val="000D2B18"/>
    <w:rsid w:val="00105CCD"/>
    <w:rsid w:val="00106CC7"/>
    <w:rsid w:val="0011785B"/>
    <w:rsid w:val="00146553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4C20"/>
    <w:rsid w:val="00337C0C"/>
    <w:rsid w:val="00350876"/>
    <w:rsid w:val="00360191"/>
    <w:rsid w:val="003659B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5639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448B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3579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2DBE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A6E4D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2671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939C5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424F8-2582-4EA9-9AAC-C375BE1DB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6</cp:revision>
  <cp:lastPrinted>2022-09-29T14:23:00Z</cp:lastPrinted>
  <dcterms:created xsi:type="dcterms:W3CDTF">2023-09-28T13:50:00Z</dcterms:created>
  <dcterms:modified xsi:type="dcterms:W3CDTF">2024-01-24T12:14:00Z</dcterms:modified>
</cp:coreProperties>
</file>